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Institution"/>
      </w:pPr>
      <w:r>
        <w:t xml:space="preserve">The Institution of Fine Instituting</w:t>
      </w:r>
    </w:p>
    <w:p>
      <w:pPr>
        <w:pStyle w:val="Title"/>
      </w:pPr>
      <w:r>
        <w:t xml:space="preserve">Sample Paper A Manuscript for Testing Purposes</w:t>
      </w:r>
    </w:p>
    <w:p>
      <w:pPr>
        <w:pStyle w:val="Submission"/>
      </w:pPr>
      <w:r>
        <w:t xml:space="preserve">Submitted for Testing and Sampling of My Pandoc Files</w:t>
      </w:r>
    </w:p>
    <w:p>
      <w:pPr>
        <w:pStyle w:val="Author"/>
      </w:pPr>
      <w:r>
        <w:t xml:space="preserve">By</w:t>
      </w:r>
    </w:p>
    <w:p>
      <w:pPr>
        <w:pStyle w:val="Author"/>
      </w:pPr>
      <w:r>
        <w:t xml:space="preserve">King David</w:t>
      </w:r>
    </w:p>
    <w:p>
      <w:pPr>
        <w:pStyle w:val="Date"/>
      </w:pPr>
      <w:r>
        <w:t xml:space="preserve">September 21, 1547</w:t>
      </w:r>
    </w:p>
    <w:bookmarkStart w:id="39" w:name="the-argument"/>
    <w:p>
      <w:pPr>
        <w:pStyle w:val="Heading1"/>
      </w:pPr>
      <w:r>
        <w:t xml:space="preserve">The Argument</w:t>
      </w:r>
    </w:p>
    <w:p>
      <w:pPr>
        <w:pStyle w:val="FirstParagraph"/>
      </w:pPr>
      <w:r>
        <w:t xml:space="preserve">Lorem ipsum dolor sit amet, consectetur adipiscing elit, sed do eiusmod tempor incididunt ut labore et dolore magna aliqua. Id diam vel quam elementum pulvinar etiam non quam lacus. Tincidunt lobortis feugiat vivamus at augue. At tellus at urna condimentum mattis pellentesque id nibh.</w:t>
      </w:r>
      <w:r>
        <w:rPr>
          <w:rStyle w:val="FootnoteReference"/>
        </w:rPr>
        <w:footnoteReference w:id="20"/>
      </w:r>
      <w:r>
        <w:t xml:space="preserve"> </w:t>
      </w:r>
      <w:r>
        <w:t xml:space="preserve">Ipsum dolor sit amet consectetur. Vitae tortor condimentum lacinia quis vel eros. At elementum eu facilisis sed odio morbi. Pellentesque habitant morbi tristique senectus et. Velit scelerisque in dictum non consectetur a erat nam. Nibh sit amet commodo nulla facilisi nullam vehicula. Tellus at urna condimentum mattis pellentesque id nibh tortor. Sed felis eget velit aliquet sagittis id. Nullam ac tortor vitae purus faucibus. Nunc non blandit massa enim nec. Sem integer vitae justo eget magna fermentum iaculis eu non.</w:t>
      </w:r>
    </w:p>
    <w:p>
      <w:pPr>
        <w:pStyle w:val="BlockText"/>
      </w:pPr>
      <w:r>
        <w:t xml:space="preserve">Feugiat vivamus at augue eget arcu dictum varius duis at. Habitant morbi tristique senectus et netus et malesuada fames ac. Risus at ultrices mi tempus imperdiet nulla. Vitae proin sagittis nisl rhoncus mattis rhoncus. Justo nec ultrices dui sapien eget mi proin sed. Lectus nulla at volutpat diam ut venenatis tellus in. A diam maecenas sed enim ut sem. Amet porttitor eget dolor morbi non. Posuere ac ut consequat semper viverra nam libero justo laoreet. Et tortor at risus viverra adipiscing at in tellus. Nisl suscipit adipiscing bibendum est ultricies integer. Dui ut ornare lectus sit amet est placerat in. Massa tincidunt dui ut ornare lectus sit amet est placerat. Amet massa vitae tortor condimentum. Nec dui nunc mattis enim ut.</w:t>
      </w:r>
      <w:r>
        <w:rPr>
          <w:rStyle w:val="FootnoteReference"/>
        </w:rPr>
        <w:footnoteReference w:id="21"/>
      </w:r>
    </w:p>
    <w:p>
      <w:pPr>
        <w:pStyle w:val="FirstParagraph"/>
      </w:pPr>
      <w:r>
        <w:t xml:space="preserve">Tincidunt id aliquet risus feugiat in ante. Consectetur purus ut faucibus pulvinar elementum integer enim neque. Vulputate odio ut enim blandit volutpat maecenas. Sit amet risus nullam eget felis eget nunc. Donec et odio pellentesque diam volutpat commodo sed egestas egestas. Maecenas ultricies mi eget mauris pharetra. Arcu felis bibendum ut tristique.</w:t>
      </w:r>
      <w:r>
        <w:rPr>
          <w:rStyle w:val="FootnoteReference"/>
        </w:rPr>
        <w:footnoteReference w:id="22"/>
      </w:r>
      <w:r>
        <w:t xml:space="preserve"> </w:t>
      </w:r>
      <w:r>
        <w:t xml:space="preserve">Mauris sit amet massa</w:t>
      </w:r>
      <w:r>
        <w:rPr>
          <w:rStyle w:val="FootnoteReference"/>
        </w:rPr>
        <w:footnoteReference w:id="23"/>
      </w:r>
      <w:r>
        <w:t xml:space="preserve"> </w:t>
      </w:r>
      <w:r>
        <w:t xml:space="preserve">vitae tortor condimentum lacinia. Blandit massa enim nec dui nunc mattis enim ut tellus. Congue</w:t>
      </w:r>
      <w:r>
        <w:rPr>
          <w:rStyle w:val="FootnoteReference"/>
        </w:rPr>
        <w:footnoteReference w:id="24"/>
      </w:r>
      <w:r>
        <w:t xml:space="preserve"> </w:t>
      </w:r>
      <w:r>
        <w:t xml:space="preserve">mauris rhoncus aenean vel elit scelerisque mauris pellentesque. Et molestie ac feugiat sed. Pulvinar etiam non quam lacus suspendisse faucibus interdum posuere. Malesuada pellentesque elit eget gravida cum. Tristique senectus et netus et. Fermentum leo vel orci porta non pulvinar neque. Scelerisque felis imperdiet proin fermentum leo. Lectus vestibulum mattis ullamcorper velit sed. Venenatis lectus magna fringilla urna porttitor. Suscipit adipiscing bibendum est ultricies. Nulla at volutpat diam ut venenatis tellus in metus.</w:t>
      </w:r>
    </w:p>
    <w:bookmarkStart w:id="38" w:name="some-nuance"/>
    <w:p>
      <w:pPr>
        <w:pStyle w:val="Heading2"/>
      </w:pPr>
      <w:r>
        <w:t xml:space="preserve">Some Nuance</w:t>
      </w:r>
    </w:p>
    <w:p>
      <w:pPr>
        <w:pStyle w:val="FirstParagraph"/>
      </w:pPr>
      <w:r>
        <w:t xml:space="preserve">Faucibus purus in massa tempor nec feugiat nisl pretium. Facilisis gravida neque convallis a cras semper auctor. Nunc sed blandit libero volutpat. A pellentesque sit amet porttitor. Faucibus in ornare quam viverra orci sagittis. Iaculis urna id volutpat lacus. Dignissim sodales ut eu sem. Diam ut venenatis tellus in metus vulputate eu scelerisque. Lacinia quis vel eros donec ac odio tempor orci. A diam sollicitudin tempor id eu nisl nunc mi ipsum. In tellus integer feugiat scelerisque. Laoreet id donec ultrices tincidunt arcu non sodales neque sodales.</w:t>
      </w:r>
    </w:p>
    <w:bookmarkStart w:id="37" w:name="a-little-more-information"/>
    <w:p>
      <w:pPr>
        <w:pStyle w:val="Heading3"/>
      </w:pPr>
      <w:r>
        <w:t xml:space="preserve">A Little More Information</w:t>
      </w:r>
    </w:p>
    <w:p>
      <w:pPr>
        <w:pStyle w:val="FirstParagraph"/>
      </w:pPr>
      <w:r>
        <w:t xml:space="preserve">Elementum curabitur vitae nunc sed velit dignissim sodales ut eu. Sed adipiscing diam donec adipiscing tristique risus nec feugiat. Massa sed elementum tempus egestas sed sed risus pretium quam. Ultricies lacus sed turpis tincidunt. Morbi enim nunc faucibus a pellentesque sit amet porttitor.</w:t>
      </w:r>
      <w:r>
        <w:rPr>
          <w:rStyle w:val="FootnoteReference"/>
        </w:rPr>
        <w:footnoteReference w:id="25"/>
      </w:r>
      <w:r>
        <w:t xml:space="preserve"> </w:t>
      </w:r>
      <w:r>
        <w:t xml:space="preserve">Amet mauris commodo quis imperdiet massa. Curabitur gravida arcu ac tortor dignissim convallis. Nunc faucibus a pellentesque sit. Arcu bibendum at varius vel pharetra vel turpis nunc. Pellentesque nec nam aliquam sem et tortor consequat id. Posuere morbi leo urna molestie at elementum eu facilisis sed.</w:t>
      </w:r>
      <w:r>
        <w:rPr>
          <w:rStyle w:val="FootnoteReference"/>
        </w:rPr>
        <w:footnoteReference w:id="26"/>
      </w:r>
      <w:r>
        <w:t xml:space="preserve"> </w:t>
      </w:r>
      <w:r>
        <w:t xml:space="preserve">Ante in nibh mauris cursus mattis. Consequat nisl vel pretium lectus quam id leo in. Et malesuada fames ac turpis egestas. Duis at tellus at urna condimentum mattis pellentesque id. Mauris vitae ultricies leo integer malesuada nunc vel risus. Purus in mollis nunc sed id semper risus.</w:t>
      </w:r>
    </w:p>
    <w:p>
      <w:pPr>
        <w:pStyle w:val="BodyText"/>
      </w:pPr>
      <w:r>
        <w:t xml:space="preserve">Placerat orci nulla pellentesque dignissim enim sit. Molestie ac feugiat sed lectus. Feugiat pretium nibh ipsum consequat nisl vel pretium lectus quam. Venenatis lectus magna fringilla urna. Sapien faucibus et molestie ac feugiat. Tempor orci eu lobortis elementum. Purus sit amet volutpat</w:t>
      </w:r>
      <w:r>
        <w:rPr>
          <w:rStyle w:val="FootnoteReference"/>
        </w:rPr>
        <w:footnoteReference w:id="27"/>
      </w:r>
      <w:r>
        <w:t xml:space="preserve"> </w:t>
      </w:r>
      <w:r>
        <w:t xml:space="preserve">consequat mauris nunc congue nisi vitae. Auctor urna nunc id cursus metus aliquam eleifend mi in. Nibh tellus molestie nunc non blandit massa enim nec dui.</w:t>
      </w:r>
      <w:r>
        <w:rPr>
          <w:rStyle w:val="FootnoteReference"/>
        </w:rPr>
        <w:footnoteReference w:id="28"/>
      </w:r>
      <w:r>
        <w:t xml:space="preserve"> </w:t>
      </w:r>
      <w:r>
        <w:t xml:space="preserve">Pellentesque elit ullamcorper dignissim cras tincidunt. Consectetur libero id faucibus nisl. Ipsum dolor sit amet consectetur adipiscing elit. Ultrices eros in cursus turpis massa tincidunt dui ut. Ut aliquam purus sit amet luctus venenatis lectus. Nibh cras pulvinar mattis nunc sed blandit. Lacinia at quis risus sed vulputate odio ut.</w:t>
      </w:r>
    </w:p>
    <w:bookmarkStart w:id="36" w:name="and-more"/>
    <w:p>
      <w:pPr>
        <w:pStyle w:val="Heading4"/>
      </w:pPr>
      <w:r>
        <w:t xml:space="preserve">And More …</w:t>
      </w:r>
    </w:p>
    <w:p>
      <w:pPr>
        <w:pStyle w:val="FirstParagraph"/>
      </w:pPr>
      <w:r>
        <w:t xml:space="preserve">Elementum curabitur vitae nunc sed velit dignissim sodales ut eu. Sed adipiscing diam donec adipiscing tristique risus nec feugiat. Massa sed elementum tempus egestas sed sed risus pretium quam. Ultricies lacus sed turpis tincidunt. Morbi enim nunc faucibus a pellentesque sit amet porttitor. Amet mauris commodo quis imperdiet massa. Curabitur gravida arcu ac tortor dignissim convallis. Nunc faucibus a pellentesque sit. Arcu bibendum at varius vel pharetra vel turpis nunc. Pellentesque nec nam aliquam sem et tortor consequat id. Posuere morbi leo urna molestie at elementum eu facilisis sed. Ante in nibh mauris cursus mattis. Consequat nisl vel pretium lectus quam id leo in. Et malesuada fames ac turpis egestas.</w:t>
      </w:r>
      <w:r>
        <w:rPr>
          <w:rStyle w:val="FootnoteReference"/>
        </w:rPr>
        <w:footnoteReference w:id="29"/>
      </w:r>
      <w:r>
        <w:t xml:space="preserve"> </w:t>
      </w:r>
      <w:r>
        <w:t xml:space="preserve">Duis at tellus at urna condimentum mattis pellentesque id. Mauris vitae ultricies leo integer malesuada nunc vel risus. Purus in mollis nunc sed id semper risus.</w:t>
      </w:r>
    </w:p>
    <w:p>
      <w:pPr>
        <w:pStyle w:val="BodyText"/>
      </w:pPr>
      <w:r>
        <w:t xml:space="preserve">Placerat orci nulla pellentesque dignissim enim sit. Molestie ac feugiat sed lectus. Feugiat pretium nibh ipsum consequat nisl vel pretium lectus quam. Venenatis lectus magna fringilla urna. Sapien faucibus et molestie ac feugiat. Tempor orci eu lobortis elementum. Purus sit amet volutpat</w:t>
      </w:r>
      <w:r>
        <w:rPr>
          <w:rStyle w:val="FootnoteReference"/>
        </w:rPr>
        <w:footnoteReference w:id="30"/>
      </w:r>
      <w:r>
        <w:t xml:space="preserve"> </w:t>
      </w:r>
      <w:r>
        <w:t xml:space="preserve">consequat mauris nunc congue nisi vitae. Auctor urna nunc id cursus metus aliquam eleifend mi in. Nibh tellus molestie nunc non blandit massa enim nec dui. Pellentesque elit ullamcorper dignissim cras tincidunt.</w:t>
      </w:r>
      <w:r>
        <w:rPr>
          <w:rStyle w:val="FootnoteReference"/>
        </w:rPr>
        <w:footnoteReference w:id="31"/>
      </w:r>
      <w:r>
        <w:t xml:space="preserve"> </w:t>
      </w:r>
      <w:r>
        <w:t xml:space="preserve">Consectetur libero id faucibus nisl. Ipsum dolor sit amet consectetur adipiscing elit. Ultrices eros in cursus turpis massa tincidunt dui ut. Ut aliquam purus sit amet luctus venenatis lectus. Nibh cras pulvinar mattis nunc sed blandit. Lacinia at quis risus sed vulputate odio ut.</w:t>
      </w:r>
    </w:p>
    <w:bookmarkStart w:id="35" w:name="and-more-1"/>
    <w:p>
      <w:pPr>
        <w:pStyle w:val="Heading5"/>
      </w:pPr>
      <w:r>
        <w:t xml:space="preserve">… And More …</w:t>
      </w:r>
    </w:p>
    <w:p>
      <w:pPr>
        <w:pStyle w:val="FirstParagraph"/>
      </w:pPr>
      <w:r>
        <w:t xml:space="preserve">Elementum curabitur vitae nunc sed velit dignissim sodales ut eu. Sed adipiscing diam donec adipiscing tristique risus nec feugiat. Massa sed elementum tempus egestas sed sed risus pretium quam. Ultricies lacus sed turpis tincidunt. Morbi enim nunc faucibus a pellentesque sit amet porttitor. Amet mauris commodo quis imperdiet massa. Curabitur gravida arcu ac tortor dignissim convallis. Nunc faucibus a pellentesque sit. Arcu bibendum at varius vel pharetra vel turpis nunc. Pellentesque nec nam aliquam sem et tortor consequat id. Posuere morbi leo urna molestie at elementum eu facilisis sed.</w:t>
      </w:r>
      <w:r>
        <w:rPr>
          <w:rStyle w:val="FootnoteReference"/>
        </w:rPr>
        <w:footnoteReference w:id="32"/>
      </w:r>
      <w:r>
        <w:t xml:space="preserve"> </w:t>
      </w:r>
      <w:r>
        <w:t xml:space="preserve">Ante in nibh mauris cursus mattis. Consequat nisl vel pretium lectus quam id leo in. Et malesuada fames ac turpis egestas. Duis at tellus at urna condimentum mattis pellentesque id. Mauris vitae ultricies leo integer malesuada nunc vel risus. Purus in mollis nunc sed id semper risus.</w:t>
      </w:r>
    </w:p>
    <w:p>
      <w:pPr>
        <w:pStyle w:val="BodyText"/>
      </w:pPr>
      <w:r>
        <w:t xml:space="preserve">Placerat orci nulla pellentesque dignissim enim sit. Molestie ac feugiat sed lectus. Feugiat pretium nibh ipsum consequat nisl vel pretium lectus quam. Venenatis lectus magna fringilla urna. Sapien faucibus et molestie ac feugiat. Tempor orci eu lobortis elementum. Purus sit amet volutpat</w:t>
      </w:r>
      <w:r>
        <w:rPr>
          <w:rStyle w:val="FootnoteReference"/>
        </w:rPr>
        <w:footnoteReference w:id="33"/>
      </w:r>
      <w:r>
        <w:t xml:space="preserve"> </w:t>
      </w:r>
      <w:r>
        <w:t xml:space="preserve">consequat mauris nunc congue nisi vitae. Auctor urna nunc id cursus metus aliquam eleifend mi in. Nibh tellus molestie nunc non blandit massa enim nec dui. Pellentesque elit ullamcorper dignissim cras tincidunt. Consectetur libero id faucibus nisl. Ipsum dolor sit amet consectetur adipiscing elit. Ultrices eros in cursus turpis massa tincidunt dui ut. Ut aliquam purus sit amet luctus venenatis lectus. Nibh cras pulvinar mattis nunc sed blandit. Lacinia at quis risus sed vulputate odio ut.</w:t>
      </w:r>
    </w:p>
    <w:p>
      <w:pPr>
        <w:pStyle w:val="BodyText"/>
      </w:pPr>
      <w:r>
        <w:t xml:space="preserve">Tristique sollicitudin nibh sit amet commodo nulla facilisi nullam. Diam donec adipiscing tristique risus nec feugiat. Aliquet sagittis id consectetur purus. Enim eu turpis egestas pretium aenean pharetra magna ac. Nulla malesuada pellentesque elit eget gravida cum sociis natoque. Feugiat nibh sed pulvinar proin gravida hendrerit. Dui id ornare arcu odio. Vel orci porta non pulvinar neque laoreet suspendisse. Amet mattis vulputate enim nulla aliquet. Porttitor lacus luctus accumsan tortor. Urna et pharetra pharetra massa massa ultricies mi quis.</w:t>
      </w:r>
    </w:p>
    <w:p>
      <w:pPr>
        <w:pStyle w:val="BibliographyHeading"/>
      </w:pPr>
      <w:r>
        <w:t xml:space="preserve">Bibliography</w:t>
      </w:r>
    </w:p>
    <w:bookmarkStart w:id="34" w:name="refs"/>
    <w:p>
      <w:pPr>
        <w:pStyle w:val="Bibliography"/>
      </w:pPr>
      <w:r>
        <w:t xml:space="preserve">Dirac, Paul Adrien Maurice.</w:t>
      </w:r>
      <w:r>
        <w:t xml:space="preserve"> </w:t>
      </w:r>
      <w:r>
        <w:rPr>
          <w:i/>
          <w:iCs/>
        </w:rPr>
        <w:t xml:space="preserve">The Principles of Quantum Mechanics</w:t>
      </w:r>
      <w:r>
        <w:t xml:space="preserve">. International Series of Monographs on Physics. Clarendon Press, 1981.</w:t>
      </w:r>
    </w:p>
    <w:p>
      <w:pPr>
        <w:pStyle w:val="Bibliography"/>
      </w:pPr>
      <w:r>
        <w:t xml:space="preserve">Einstein, Albert.</w:t>
      </w:r>
      <w:r>
        <w:t xml:space="preserve"> </w:t>
      </w:r>
      <w:r>
        <w:t xml:space="preserve">“</w:t>
      </w:r>
      <w:r>
        <w:t xml:space="preserve">Zur Elektrodynamik bewegter K</w:t>
      </w:r>
      <w:r>
        <w:t xml:space="preserve">ö</w:t>
      </w:r>
      <w:r>
        <w:t xml:space="preserve">rper</w:t>
      </w:r>
      <w:r>
        <w:t xml:space="preserve">. (</w:t>
      </w:r>
      <w:r>
        <w:t xml:space="preserve">German</w:t>
      </w:r>
      <w:r>
        <w:t xml:space="preserve">) [</w:t>
      </w:r>
      <w:r>
        <w:t xml:space="preserve">On</w:t>
      </w:r>
      <w:r>
        <w:t xml:space="preserve"> </w:t>
      </w:r>
      <w:r>
        <w:t xml:space="preserve">the Electrodynamics of Moving Bodies].”</w:t>
      </w:r>
      <w:r>
        <w:t xml:space="preserve"> </w:t>
      </w:r>
      <w:r>
        <w:rPr>
          <w:i/>
          <w:iCs/>
        </w:rPr>
        <w:t xml:space="preserve">Annalen Der Physik</w:t>
      </w:r>
      <w:r>
        <w:t xml:space="preserve"> </w:t>
      </w:r>
      <w:r>
        <w:t xml:space="preserve">322.10 (1905): 891–921. doi:http://dx.doi.org/10.1002/andp.19053221004.</w:t>
      </w:r>
    </w:p>
    <w:p>
      <w:pPr>
        <w:pStyle w:val="Bibliography"/>
      </w:pPr>
      <w:r>
        <w:t xml:space="preserve">Knuth, Donald.</w:t>
      </w:r>
      <w:r>
        <w:t xml:space="preserve"> </w:t>
      </w:r>
      <w:r>
        <w:t xml:space="preserve">“Knuth: Computers and Typesetting,”</w:t>
      </w:r>
      <w:r>
        <w:t xml:space="preserve"> </w:t>
      </w:r>
      <w:r>
        <w:t xml:space="preserve">n.d.</w:t>
      </w:r>
    </w:p>
    <w:bookmarkEnd w:id="34"/>
    <w:bookmarkEnd w:id="35"/>
    <w:bookmarkEnd w:id="36"/>
    <w:bookmarkEnd w:id="37"/>
    <w:bookmarkEnd w:id="38"/>
    <w:bookmarkEnd w:id="39"/>
    <w:sectPr w:rsidR="00A233C6" w:rsidRPr="00A233C6" w:rsidSect="001352CF">
      <w:headerReference r:id="rId10" w:type="even"/>
      <w:headerReference r:id="rId9" w:type="default"/>
      <w:pgSz w:h="15840" w:w="12240"/>
      <w:pgMar w:bottom="1440" w:footer="0" w:gutter="0" w:header="720" w:left="1440" w:right="1440" w:top="1440"/>
      <w:pgNumType w:start="0"/>
      <w:cols w:space="720"/>
      <w:titlePg/>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Albert Einstein,</w:t>
      </w:r>
      <w:r>
        <w:t xml:space="preserve"> </w:t>
      </w:r>
      <w:r>
        <w:t xml:space="preserve">“</w:t>
      </w:r>
      <w:r>
        <w:t xml:space="preserve">Zur Elektrodynamik bewegter K</w:t>
      </w:r>
      <w:r>
        <w:t xml:space="preserve">ö</w:t>
      </w:r>
      <w:r>
        <w:t xml:space="preserve">rper</w:t>
      </w:r>
      <w:r>
        <w:t xml:space="preserve">. (</w:t>
      </w:r>
      <w:r>
        <w:t xml:space="preserve">German</w:t>
      </w:r>
      <w:r>
        <w:t xml:space="preserve">) [</w:t>
      </w:r>
      <w:r>
        <w:t xml:space="preserve">On</w:t>
      </w:r>
      <w:r>
        <w:t xml:space="preserve"> </w:t>
      </w:r>
      <w:r>
        <w:t xml:space="preserve">the Electrodynamics of Moving Bodies],”</w:t>
      </w:r>
      <w:r>
        <w:t xml:space="preserve"> </w:t>
      </w:r>
      <w:r>
        <w:rPr>
          <w:i/>
          <w:iCs/>
        </w:rPr>
        <w:t xml:space="preserve">Annalen Der Physik</w:t>
      </w:r>
      <w:r>
        <w:t xml:space="preserve"> </w:t>
      </w:r>
      <w:r>
        <w:t xml:space="preserve">322.10 (1905): 900, doi:http://dx.doi.org/10.1002/andp.19053221004.</w:t>
      </w:r>
    </w:p>
  </w:footnote>
  <w:footnote w:id="21">
    <w:p>
      <w:pPr>
        <w:pStyle w:val="FootnoteText"/>
      </w:pPr>
      <w:r>
        <w:rPr>
          <w:rStyle w:val="FootnoteReference"/>
        </w:rPr>
        <w:footnoteRef/>
      </w:r>
      <w:r>
        <w:t xml:space="preserve"> </w:t>
      </w:r>
      <w:r>
        <w:t xml:space="preserve">Donald Knuth,</w:t>
      </w:r>
      <w:r>
        <w:t xml:space="preserve"> </w:t>
      </w:r>
      <w:r>
        <w:t xml:space="preserve">“Knuth: Computers and Typesetting,”</w:t>
      </w:r>
      <w:r>
        <w:t xml:space="preserve"> </w:t>
      </w:r>
      <w:r>
        <w:t xml:space="preserve">n.d.; Paul Adrien Maurice Dirac,</w:t>
      </w:r>
      <w:r>
        <w:t xml:space="preserve"> </w:t>
      </w:r>
      <w:r>
        <w:rPr>
          <w:i/>
          <w:iCs/>
        </w:rPr>
        <w:t xml:space="preserve">The Principles of Quantum Mechanics</w:t>
      </w:r>
      <w:r>
        <w:t xml:space="preserve">, International Series of Monographs on Physics (Clarendon Press, 1981), 34–37.</w:t>
      </w:r>
    </w:p>
  </w:footnote>
  <w:footnote w:id="22">
    <w:p>
      <w:pPr>
        <w:pStyle w:val="FootnoteText"/>
      </w:pPr>
      <w:r>
        <w:rPr>
          <w:rStyle w:val="FootnoteReference"/>
        </w:rPr>
        <w:footnoteRef/>
      </w:r>
      <w:r>
        <w:t xml:space="preserve"> </w:t>
      </w:r>
      <w:r>
        <w:t xml:space="preserve">Aliquam nulla facilisi cras fermentum odio eu. Etiam dignissim diam quis enim lobortis. Dictumst quisque sagittis purus sit amet volutpat consequat mauris. Habitant morbi tristique senectus et netus. Quam viverra orci sagittis eu volutpat odio facilisis mauris sit. Ac odio tempor orci dapibus ultrices in iaculis nunc sed. Amet nisl suscipit adipiscing bibendum est ultricies integer quis auctor. Nisi vitae suscipit tellus mauris a. Adipiscing commodo elit at imperdiet dui accumsan sit. Cursus metus aliquam eleifend mi in nulla. Commodo viverra maecenas accumsan lacus vel facilisis volutpat. Ut tortor pretium viverra suspendisse potenti nullam ac tortor. Risus nec feugiat in fermentum posuere. Faucibus in ornare quam viverra. Posuere lorem ipsum dolor sit amet consectetur adipiscing elit duis. Dui nunc mattis enim ut tellus elementum sagittis vitae et.</w:t>
      </w:r>
    </w:p>
  </w:footnote>
  <w:footnote w:id="23">
    <w:p>
      <w:pPr>
        <w:pStyle w:val="FootnoteText"/>
      </w:pPr>
      <w:r>
        <w:rPr>
          <w:rStyle w:val="FootnoteReference"/>
        </w:rPr>
        <w:footnoteRef/>
      </w:r>
      <w:r>
        <w:t xml:space="preserve"> </w:t>
      </w:r>
      <w:r>
        <w:t xml:space="preserve">Ut placerat orci nulla pellentesque dignissim enim sit. Augue neque gravida in fermentum et sollicitudin ac. Eu non diam phasellus vestibulum lorem sed. Ut venenatis tellus in metus. Cursus metus aliquam eleifend mi in nulla posuere. Natoque penatibus et magnis dis. Purus ut faucibus pulvinar elementum integer enim neque volutpat. Mattis aliquam faucibus purus in. Arcu vitae elementum curabitur vitae nunc sed. Facilisis sed odio morbi quis commodo odio aenean sed. Amet luctus venenatis lectus magna fringilla.</w:t>
      </w:r>
    </w:p>
  </w:footnote>
  <w:footnote w:id="24">
    <w:p>
      <w:pPr>
        <w:pStyle w:val="FootnoteText"/>
      </w:pPr>
      <w:r>
        <w:rPr>
          <w:rStyle w:val="FootnoteReference"/>
        </w:rPr>
        <w:footnoteRef/>
      </w:r>
      <w:r>
        <w:t xml:space="preserve"> </w:t>
      </w:r>
      <w:r>
        <w:t xml:space="preserve">Einstein,</w:t>
      </w:r>
      <w:r>
        <w:t xml:space="preserve"> </w:t>
      </w:r>
      <w:r>
        <w:t xml:space="preserve">“</w:t>
      </w:r>
      <w:r>
        <w:t xml:space="preserve">Zur Elektrodynamik bewegter K</w:t>
      </w:r>
      <w:r>
        <w:t xml:space="preserve">ö</w:t>
      </w:r>
      <w:r>
        <w:t xml:space="preserve">rper</w:t>
      </w:r>
      <w:r>
        <w:t xml:space="preserve">. (</w:t>
      </w:r>
      <w:r>
        <w:t xml:space="preserve">German</w:t>
      </w:r>
      <w:r>
        <w:t xml:space="preserve">) [</w:t>
      </w:r>
      <w:r>
        <w:t xml:space="preserve">On</w:t>
      </w:r>
      <w:r>
        <w:t xml:space="preserve"> </w:t>
      </w:r>
      <w:r>
        <w:t xml:space="preserve">the Electrodynamics of Moving Bodies],”</w:t>
      </w:r>
      <w:r>
        <w:t xml:space="preserve"> </w:t>
      </w:r>
      <w:r>
        <w:t xml:space="preserve">900.</w:t>
      </w:r>
    </w:p>
  </w:footnote>
  <w:footnote w:id="25">
    <w:p>
      <w:pPr>
        <w:pStyle w:val="FootnoteText"/>
      </w:pPr>
      <w:r>
        <w:rPr>
          <w:rStyle w:val="FootnoteReference"/>
        </w:rPr>
        <w:footnoteRef/>
      </w:r>
      <w:r>
        <w:t xml:space="preserve"> </w:t>
      </w:r>
      <w:r>
        <w:t xml:space="preserve">Dirac,</w:t>
      </w:r>
      <w:r>
        <w:t xml:space="preserve"> </w:t>
      </w:r>
      <w:r>
        <w:rPr>
          <w:i/>
          <w:iCs/>
        </w:rPr>
        <w:t xml:space="preserve">The Principles of Quantum Mechanics</w:t>
      </w:r>
      <w:r>
        <w:t xml:space="preserve">, 17–45.</w:t>
      </w:r>
    </w:p>
  </w:footnote>
  <w:footnote w:id="26">
    <w:p>
      <w:pPr>
        <w:pStyle w:val="FootnoteText"/>
      </w:pPr>
      <w:r>
        <w:rPr>
          <w:rStyle w:val="FootnoteReference"/>
        </w:rPr>
        <w:footnoteRef/>
      </w:r>
      <w:r>
        <w:t xml:space="preserve"> </w:t>
      </w:r>
      <w:r>
        <w:t xml:space="preserve">Einstein,</w:t>
      </w:r>
      <w:r>
        <w:t xml:space="preserve"> </w:t>
      </w:r>
      <w:r>
        <w:t xml:space="preserve">“</w:t>
      </w:r>
      <w:r>
        <w:t xml:space="preserve">Zur Elektrodynamik bewegter K</w:t>
      </w:r>
      <w:r>
        <w:t xml:space="preserve">ö</w:t>
      </w:r>
      <w:r>
        <w:t xml:space="preserve">rper</w:t>
      </w:r>
      <w:r>
        <w:t xml:space="preserve">. (</w:t>
      </w:r>
      <w:r>
        <w:t xml:space="preserve">German</w:t>
      </w:r>
      <w:r>
        <w:t xml:space="preserve">) [</w:t>
      </w:r>
      <w:r>
        <w:t xml:space="preserve">On</w:t>
      </w:r>
      <w:r>
        <w:t xml:space="preserve"> </w:t>
      </w:r>
      <w:r>
        <w:t xml:space="preserve">the Electrodynamics of Moving Bodies],”</w:t>
      </w:r>
      <w:r>
        <w:t xml:space="preserve"> </w:t>
      </w:r>
      <w:r>
        <w:t xml:space="preserve">900.</w:t>
      </w:r>
    </w:p>
  </w:footnote>
  <w:footnote w:id="27">
    <w:p>
      <w:pPr>
        <w:pStyle w:val="FootnoteText"/>
      </w:pPr>
      <w:r>
        <w:rPr>
          <w:rStyle w:val="FootnoteReference"/>
        </w:rPr>
        <w:footnoteRef/>
      </w:r>
      <w:r>
        <w:t xml:space="preserve"> </w:t>
      </w:r>
      <w:r>
        <w:t xml:space="preserve">Mi bibendum neque egestas congue quisque egestas diam in. Porttitor leo a diam sollicitudin tempor id. Adipiscing elit ut aliquam purus sit amet. At volutpat diam ut venenatis tellus in metus vulputate eu. Venenatis tellus in metus vulputate. Justo nec ultrices dui sapien eget mi proin sed. Bibendum at varius vel pharetra. Lectus urna duis convallis convallis tellus id interdum velit.</w:t>
      </w:r>
      <w:r>
        <w:t xml:space="preserve"> </w:t>
      </w:r>
      <w:r>
        <w:t xml:space="preserve">(Knuth,</w:t>
      </w:r>
      <w:r>
        <w:t xml:space="preserve"> </w:t>
      </w:r>
      <w:r>
        <w:t xml:space="preserve">“Knuth”</w:t>
      </w:r>
      <w:r>
        <w:t xml:space="preserve">)</w:t>
      </w:r>
      <w:r>
        <w:t xml:space="preserve"> </w:t>
      </w:r>
      <w:r>
        <w:t xml:space="preserve">Diam in arcu cursus euismod. Dolor purus non enim praesent elementum facilisis leo. Et ligula ullamcorper malesuada proin libero nunc. Senectus et netus et malesuada fames ac turpis egestas maecenas. Aliquet bibendum enim facilisis gravida neque.</w:t>
      </w:r>
    </w:p>
  </w:footnote>
  <w:footnote w:id="28">
    <w:p>
      <w:pPr>
        <w:pStyle w:val="FootnoteText"/>
      </w:pPr>
      <w:r>
        <w:rPr>
          <w:rStyle w:val="FootnoteReference"/>
        </w:rPr>
        <w:footnoteRef/>
      </w:r>
      <w:r>
        <w:t xml:space="preserve"> </w:t>
      </w:r>
      <w:r>
        <w:t xml:space="preserve">Knuth,</w:t>
      </w:r>
      <w:r>
        <w:t xml:space="preserve"> </w:t>
      </w:r>
      <w:r>
        <w:t xml:space="preserve">“Knuth.”</w:t>
      </w:r>
    </w:p>
  </w:footnote>
  <w:footnote w:id="29">
    <w:p>
      <w:pPr>
        <w:pStyle w:val="FootnoteText"/>
      </w:pPr>
      <w:r>
        <w:rPr>
          <w:rStyle w:val="FootnoteReference"/>
        </w:rPr>
        <w:footnoteRef/>
      </w:r>
      <w:r>
        <w:t xml:space="preserve"> </w:t>
      </w:r>
      <w:r>
        <w:t xml:space="preserve">Dirac,</w:t>
      </w:r>
      <w:r>
        <w:t xml:space="preserve"> </w:t>
      </w:r>
      <w:r>
        <w:rPr>
          <w:i/>
          <w:iCs/>
        </w:rPr>
        <w:t xml:space="preserve">The Principles of Quantum Mechanics</w:t>
      </w:r>
      <w:r>
        <w:t xml:space="preserve">, 17–45.</w:t>
      </w:r>
    </w:p>
  </w:footnote>
  <w:footnote w:id="30">
    <w:p>
      <w:pPr>
        <w:pStyle w:val="FootnoteText"/>
      </w:pPr>
      <w:r>
        <w:rPr>
          <w:rStyle w:val="FootnoteReference"/>
        </w:rPr>
        <w:footnoteRef/>
      </w:r>
      <w:r>
        <w:t xml:space="preserve"> </w:t>
      </w:r>
      <w:r>
        <w:t xml:space="preserve">Mi bibendum neque egestas congue quisque egestas diam in. Porttitor leo a diam sollicitudin tempor id. Adipiscing elit ut aliquam purus sit amet. At volutpat diam ut venenatis tellus in metus vulputate eu. Venenatis tellus in metus vulputate. Justo nec ultrices dui sapien eget mi proin sed. Bibendum at varius vel pharetra. Lectus urna duis convallis convallis tellus id interdum velit.</w:t>
      </w:r>
      <w:r>
        <w:t xml:space="preserve"> </w:t>
      </w:r>
      <w:r>
        <w:t xml:space="preserve">(Knuth,</w:t>
      </w:r>
      <w:r>
        <w:t xml:space="preserve"> </w:t>
      </w:r>
      <w:r>
        <w:t xml:space="preserve">“Knuth”</w:t>
      </w:r>
      <w:r>
        <w:t xml:space="preserve">)</w:t>
      </w:r>
      <w:r>
        <w:t xml:space="preserve"> </w:t>
      </w:r>
      <w:r>
        <w:t xml:space="preserve">Diam in arcu cursus euismod. Dolor purus non enim praesent elementum facilisis leo. Et ligula ullamcorper malesuada proin libero nunc. Senectus et netus et malesuada fames ac turpis egestas maecenas. Aliquet bibendum enim facilisis gravida neque.</w:t>
      </w:r>
    </w:p>
  </w:footnote>
  <w:footnote w:id="31">
    <w:p>
      <w:pPr>
        <w:pStyle w:val="FootnoteText"/>
      </w:pPr>
      <w:r>
        <w:rPr>
          <w:rStyle w:val="FootnoteReference"/>
        </w:rPr>
        <w:footnoteRef/>
      </w:r>
      <w:r>
        <w:t xml:space="preserve"> </w:t>
      </w:r>
      <w:r>
        <w:t xml:space="preserve">Dirac,</w:t>
      </w:r>
      <w:r>
        <w:t xml:space="preserve"> </w:t>
      </w:r>
      <w:r>
        <w:rPr>
          <w:i/>
          <w:iCs/>
        </w:rPr>
        <w:t xml:space="preserve">The Principles of Quantum Mechanics</w:t>
      </w:r>
      <w:r>
        <w:t xml:space="preserve">, 17–45.</w:t>
      </w:r>
    </w:p>
  </w:footnote>
  <w:footnote w:id="32">
    <w:p>
      <w:pPr>
        <w:pStyle w:val="FootnoteText"/>
      </w:pPr>
      <w:r>
        <w:rPr>
          <w:rStyle w:val="FootnoteReference"/>
        </w:rPr>
        <w:footnoteRef/>
      </w:r>
      <w:r>
        <w:t xml:space="preserve"> </w:t>
      </w:r>
      <w:r>
        <w:t xml:space="preserve">Dirac,</w:t>
      </w:r>
      <w:r>
        <w:t xml:space="preserve"> </w:t>
      </w:r>
      <w:r>
        <w:rPr>
          <w:i/>
          <w:iCs/>
        </w:rPr>
        <w:t xml:space="preserve">The Principles of Quantum Mechanics</w:t>
      </w:r>
      <w:r>
        <w:t xml:space="preserve">, 17–45.</w:t>
      </w:r>
    </w:p>
  </w:footnote>
  <w:footnote w:id="33">
    <w:p>
      <w:pPr>
        <w:pStyle w:val="FootnoteText"/>
      </w:pPr>
      <w:r>
        <w:rPr>
          <w:rStyle w:val="FootnoteReference"/>
        </w:rPr>
        <w:footnoteRef/>
      </w:r>
      <w:r>
        <w:t xml:space="preserve"> </w:t>
      </w:r>
      <w:r>
        <w:t xml:space="preserve">Mi bibendum neque egestas congue quisque egestas diam in. Porttitor leo a diam sollicitudin tempor id. Adipiscing elit ut aliquam purus sit amet. At volutpat diam ut venenatis tellus in metus vulputate eu. Venenatis tellus in metus vulputate. Justo nec ultrices dui sapien eget mi proin sed. Bibendum at varius vel pharetra. Lectus urna duis convallis convallis tellus id interdum velit.</w:t>
      </w:r>
      <w:r>
        <w:t xml:space="preserve"> </w:t>
      </w:r>
      <w:r>
        <w:t xml:space="preserve">(Knuth,</w:t>
      </w:r>
      <w:r>
        <w:t xml:space="preserve"> </w:t>
      </w:r>
      <w:r>
        <w:t xml:space="preserve">“Knuth”</w:t>
      </w:r>
      <w:r>
        <w:t xml:space="preserve">)</w:t>
      </w:r>
      <w:r>
        <w:t xml:space="preserve"> </w:t>
      </w:r>
      <w:r>
        <w:t xml:space="preserve">Diam in arcu cursus euismod. Dolor purus non enim praesent elementum facilisis leo. Et ligula ullamcorper malesuada proin libero nunc. Senectus et netus et malesuada fames ac turpis egestas maecenas. Aliquet bibendum enim facilisis gravida nequ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eastAsiaTheme="minorHAnsi"/>
      </w:rPr>
      <w:id w:val="1924132786"/>
      <w:docPartObj>
        <w:docPartGallery w:val="Page Numbers (Top of Page)"/>
        <w:docPartUnique/>
      </w:docPartObj>
    </w:sdtPr>
    <w:sdtContent>
      <w:p w14:paraId="0A09DCD8" w14:textId="761257AC" w:rsidR="00802747" w:rsidRDefault="00802747" w:rsidP="00EA63D8">
        <w:pPr>
          <w:pStyle w:val="Header"/>
          <w:framePr w:wrap="none" w:vAnchor="text" w:hAnchor="margin" w:xAlign="right" w:y="1"/>
          <w:rPr>
            <w:rStyle w:val="PageNumber"/>
            <w:rFonts w:eastAsiaTheme="minorHAnsi"/>
          </w:rPr>
        </w:pPr>
        <w:r>
          <w:rPr>
            <w:rStyle w:val="PageNumber"/>
            <w:rFonts w:eastAsiaTheme="minorHAnsi"/>
          </w:rPr>
          <w:fldChar w:fldCharType="begin"/>
        </w:r>
        <w:r>
          <w:rPr>
            <w:rStyle w:val="PageNumber"/>
            <w:rFonts w:eastAsiaTheme="minorHAnsi"/>
          </w:rPr>
          <w:instrText xml:space="preserve"> PAGE </w:instrText>
        </w:r>
        <w:r>
          <w:rPr>
            <w:rStyle w:val="PageNumber"/>
            <w:rFonts w:eastAsiaTheme="minorHAnsi"/>
          </w:rPr>
          <w:fldChar w:fldCharType="end"/>
        </w:r>
      </w:p>
    </w:sdtContent>
  </w:sdt>
  <w:p w14:paraId="76A3EEB7" w14:textId="77777777" w:rsidR="00802747" w:rsidRDefault="00802747" w:rsidP="00802747">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eastAsiaTheme="minorHAnsi"/>
      </w:rPr>
      <w:id w:val="-1457170518"/>
      <w:docPartObj>
        <w:docPartGallery w:val="Page Numbers (Top of Page)"/>
        <w:docPartUnique/>
      </w:docPartObj>
    </w:sdtPr>
    <w:sdtContent>
      <w:p w14:paraId="4D73BDE2" w14:textId="2FEF5FB6" w:rsidR="00802747" w:rsidRDefault="00802747" w:rsidP="00EA63D8">
        <w:pPr>
          <w:pStyle w:val="Header"/>
          <w:framePr w:wrap="none" w:vAnchor="text" w:hAnchor="margin" w:xAlign="right" w:y="1"/>
          <w:rPr>
            <w:rStyle w:val="PageNumber"/>
            <w:rFonts w:eastAsiaTheme="minorHAnsi"/>
          </w:rPr>
        </w:pPr>
        <w:r>
          <w:rPr>
            <w:rStyle w:val="PageNumber"/>
            <w:rFonts w:eastAsiaTheme="minorHAnsi"/>
          </w:rPr>
          <w:fldChar w:fldCharType="begin"/>
        </w:r>
        <w:r>
          <w:rPr>
            <w:rStyle w:val="PageNumber"/>
            <w:rFonts w:eastAsiaTheme="minorHAnsi"/>
          </w:rPr>
          <w:instrText xml:space="preserve"> PAGE </w:instrText>
        </w:r>
        <w:r>
          <w:rPr>
            <w:rStyle w:val="PageNumber"/>
            <w:rFonts w:eastAsiaTheme="minorHAnsi"/>
          </w:rPr>
          <w:fldChar w:fldCharType="separate"/>
        </w:r>
        <w:r>
          <w:rPr>
            <w:rStyle w:val="PageNumber"/>
            <w:rFonts w:eastAsiaTheme="minorHAnsi"/>
            <w:noProof/>
          </w:rPr>
          <w:t>1</w:t>
        </w:r>
        <w:r>
          <w:rPr>
            <w:rStyle w:val="PageNumber"/>
            <w:rFonts w:eastAsiaTheme="minorHAnsi"/>
          </w:rPr>
          <w:fldChar w:fldCharType="end"/>
        </w:r>
      </w:p>
    </w:sdtContent>
  </w:sdt>
  <w:p w14:paraId="41B4BAEC" w14:textId="77777777" w:rsidR="00802747" w:rsidRDefault="00802747" w:rsidP="00802747">
    <w:pPr>
      <w:pStyle w:val="Header"/>
      <w:ind w:right="360"/>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5584112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68894735"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28"/>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compat>
    <w:compatSetting w:name="compatibilityMode" w:uri="http://schemas.microsoft.com/office/word" w:val="12"/>
    <w:compatSetting w:name="useWord2013TrackBottomHyphenation" w:uri="http://schemas.microsoft.com/office/word" w:val="1"/>
  </w:compat>
  <w:rsids>
    <w:rsidRoot w:val="009B1FD1"/>
    <w:rsid w:val="000A2B46"/>
    <w:rsid w:val="001352CF"/>
    <w:rsid w:val="00165045"/>
    <w:rsid w:val="00182EB2"/>
    <w:rsid w:val="002F64EA"/>
    <w:rsid w:val="00325A6D"/>
    <w:rsid w:val="00341895"/>
    <w:rsid w:val="003628C4"/>
    <w:rsid w:val="00363B27"/>
    <w:rsid w:val="0037009F"/>
    <w:rsid w:val="003F2556"/>
    <w:rsid w:val="00406BB0"/>
    <w:rsid w:val="0045336C"/>
    <w:rsid w:val="004721CF"/>
    <w:rsid w:val="00505859"/>
    <w:rsid w:val="00554A98"/>
    <w:rsid w:val="005B3E9C"/>
    <w:rsid w:val="00661356"/>
    <w:rsid w:val="00696892"/>
    <w:rsid w:val="006B5CB1"/>
    <w:rsid w:val="00734342"/>
    <w:rsid w:val="007669BF"/>
    <w:rsid w:val="007F655F"/>
    <w:rsid w:val="00802747"/>
    <w:rsid w:val="0080690E"/>
    <w:rsid w:val="0084745A"/>
    <w:rsid w:val="00886F95"/>
    <w:rsid w:val="008A1F6D"/>
    <w:rsid w:val="00920A03"/>
    <w:rsid w:val="009655CF"/>
    <w:rsid w:val="009B1FD1"/>
    <w:rsid w:val="009C5B45"/>
    <w:rsid w:val="00A233C6"/>
    <w:rsid w:val="00A72851"/>
    <w:rsid w:val="00AD713A"/>
    <w:rsid w:val="00B34038"/>
    <w:rsid w:val="00B3798B"/>
    <w:rsid w:val="00B83151"/>
    <w:rsid w:val="00D56D92"/>
    <w:rsid w:val="00DF74E6"/>
    <w:rsid w:val="00E94C85"/>
    <w:rsid w:val="00ED632E"/>
    <w:rsid w:val="00ED7638"/>
    <w:rsid w:val="00FA57E7"/>
    <w:rsid w:val="00FD3B36"/>
  </w:rsids>
  <w:themeFontLang w:bidi="he-IL"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A57E7"/>
    <w:pPr>
      <w:spacing w:after="0"/>
    </w:pPr>
    <w:rPr>
      <w:rFonts w:ascii="Times New Roman" w:cs="Times New Roman" w:hAnsi="Times New Roman"/>
    </w:rPr>
  </w:style>
  <w:style w:styleId="Heading1" w:type="paragraph">
    <w:name w:val="heading 1"/>
    <w:basedOn w:val="Normal"/>
    <w:next w:val="BodyText"/>
    <w:uiPriority w:val="9"/>
    <w:qFormat/>
    <w:rsid w:val="006B5CB1"/>
    <w:pPr>
      <w:keepNext/>
      <w:keepLines/>
      <w:pageBreakBefore/>
      <w:spacing w:after="950" w:before="1440"/>
      <w:contextualSpacing/>
      <w:jc w:val="center"/>
      <w:outlineLvl w:val="0"/>
    </w:pPr>
    <w:rPr>
      <w:rFonts w:eastAsiaTheme="majorEastAsia"/>
      <w:caps/>
    </w:rPr>
  </w:style>
  <w:style w:styleId="Heading2" w:type="paragraph">
    <w:name w:val="heading 2"/>
    <w:basedOn w:val="Normal"/>
    <w:next w:val="BodyText"/>
    <w:uiPriority w:val="9"/>
    <w:unhideWhenUsed/>
    <w:qFormat/>
    <w:rsid w:val="00182EB2"/>
    <w:pPr>
      <w:keepNext/>
      <w:keepLines/>
      <w:spacing w:after="240" w:before="950"/>
      <w:contextualSpacing/>
      <w:jc w:val="center"/>
      <w:outlineLvl w:val="1"/>
    </w:pPr>
    <w:rPr>
      <w:rFonts w:cstheme="majorBidi" w:eastAsiaTheme="majorEastAsia"/>
      <w:b/>
      <w:bCs/>
    </w:rPr>
  </w:style>
  <w:style w:styleId="Heading3" w:type="paragraph">
    <w:name w:val="heading 3"/>
    <w:basedOn w:val="Heading2"/>
    <w:next w:val="BodyText"/>
    <w:uiPriority w:val="9"/>
    <w:unhideWhenUsed/>
    <w:qFormat/>
    <w:rsid w:val="003F2556"/>
    <w:pPr>
      <w:outlineLvl w:val="2"/>
    </w:pPr>
    <w:rPr>
      <w:b w:val="0"/>
    </w:rPr>
  </w:style>
  <w:style w:styleId="Heading4" w:type="paragraph">
    <w:name w:val="heading 4"/>
    <w:basedOn w:val="Heading3"/>
    <w:next w:val="BodyText"/>
    <w:uiPriority w:val="9"/>
    <w:unhideWhenUsed/>
    <w:qFormat/>
    <w:rsid w:val="003F2556"/>
    <w:pPr>
      <w:jc w:val="left"/>
      <w:outlineLvl w:val="3"/>
    </w:pPr>
    <w:rPr>
      <w:b/>
      <w:i/>
    </w:rPr>
  </w:style>
  <w:style w:styleId="Heading5" w:type="paragraph">
    <w:name w:val="heading 5"/>
    <w:basedOn w:val="Heading4"/>
    <w:next w:val="BodyText"/>
    <w:uiPriority w:val="9"/>
    <w:unhideWhenUsed/>
    <w:qFormat/>
    <w:rsid w:val="00406BB0"/>
    <w:pPr>
      <w:outlineLvl w:val="4"/>
    </w:pPr>
    <w:rPr>
      <w:b w:val="0"/>
      <w:i w:val="0"/>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734342"/>
    <w:pPr>
      <w:spacing w:line="480" w:lineRule="auto"/>
      <w:ind w:firstLine="720"/>
    </w:pPr>
  </w:style>
  <w:style w:customStyle="1" w:styleId="FirstParagraph" w:type="paragraph">
    <w:name w:val="First Paragraph"/>
    <w:basedOn w:val="BodyText"/>
    <w:next w:val="BodyText"/>
    <w:qFormat/>
    <w:rsid w:val="00696892"/>
    <w:pPr>
      <w:ind w:firstLine="0"/>
    </w:pPr>
  </w:style>
  <w:style w:customStyle="1" w:styleId="Compact" w:type="paragraph">
    <w:name w:val="Compact"/>
    <w:basedOn w:val="BodyText"/>
    <w:qFormat/>
    <w:pPr>
      <w:spacing w:after="36" w:before="36"/>
    </w:pPr>
  </w:style>
  <w:style w:styleId="Title" w:type="paragraph">
    <w:name w:val="Title"/>
    <w:basedOn w:val="Normal"/>
    <w:next w:val="BodyText"/>
    <w:qFormat/>
    <w:rsid w:val="002F64EA"/>
    <w:pPr>
      <w:keepNext/>
      <w:keepLines/>
      <w:spacing w:before="2880"/>
      <w:contextualSpacing/>
      <w:jc w:val="center"/>
    </w:pPr>
    <w:rPr>
      <w:rFonts w:eastAsia="Times New Roman"/>
      <w:caps/>
    </w:rPr>
  </w:style>
  <w:style w:styleId="Subtitle" w:type="paragraph">
    <w:name w:val="Subtitle"/>
    <w:basedOn w:val="Title"/>
    <w:next w:val="BodyText"/>
    <w:qFormat/>
    <w:pPr>
      <w:spacing w:after="240" w:before="240"/>
    </w:pPr>
    <w:rPr>
      <w:sz w:val="30"/>
      <w:szCs w:val="30"/>
    </w:rPr>
  </w:style>
  <w:style w:customStyle="1" w:styleId="Author" w:type="paragraph">
    <w:name w:val="Author"/>
    <w:basedOn w:val="Title"/>
    <w:next w:val="BodyText"/>
    <w:qFormat/>
  </w:style>
  <w:style w:styleId="Date" w:type="paragraph">
    <w:name w:val="Date"/>
    <w:basedOn w:val="Title"/>
    <w:next w:val="BodyText"/>
    <w:qFormat/>
    <w:rsid w:val="005B3E9C"/>
    <w:pPr>
      <w:spacing w:before="0"/>
    </w:pPr>
  </w:style>
  <w:style w:customStyle="1" w:styleId="AbstractTitle" w:type="paragraph">
    <w:name w:val="Abstract Title"/>
    <w:basedOn w:val="Normal"/>
    <w:next w:val="Abstract"/>
    <w:qFormat/>
    <w:pPr>
      <w:keepNext/>
      <w:keepLines/>
      <w:spacing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rsid w:val="00A233C6"/>
    <w:pPr>
      <w:spacing w:after="240"/>
      <w:ind w:hanging="720" w:left="720"/>
    </w:pPr>
  </w:style>
  <w:style w:styleId="BlockText" w:type="paragraph">
    <w:name w:val="Block Text"/>
    <w:basedOn w:val="BodyText"/>
    <w:next w:val="BodyText"/>
    <w:uiPriority w:val="9"/>
    <w:unhideWhenUsed/>
    <w:qFormat/>
    <w:rsid w:val="00696892"/>
    <w:pPr>
      <w:spacing w:after="240" w:line="240" w:lineRule="auto"/>
      <w:ind w:firstLine="0" w:left="720"/>
      <w:contextualSpacing/>
    </w:pPr>
  </w:style>
  <w:style w:styleId="FootnoteText" w:type="paragraph">
    <w:name w:val="footnote text"/>
    <w:basedOn w:val="Normal"/>
    <w:uiPriority w:val="9"/>
    <w:unhideWhenUsed/>
    <w:qFormat/>
    <w:rsid w:val="003628C4"/>
    <w:pPr>
      <w:spacing w:after="200"/>
      <w:ind w:firstLine="720"/>
    </w:pPr>
    <w:rPr>
      <w:sz w:val="20"/>
      <w:szCs w:val="20"/>
    </w:rPr>
  </w:style>
  <w:style w:customStyle="1" w:styleId="FootnoteBlockText" w:type="paragraph">
    <w:name w:val="Footnote Block 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Pr>
      <w:rFonts w:ascii="Times New Roman" w:cs="Times New Roman" w:eastAsia="Times New Roman" w:hAnsi="Times New Roman"/>
      <w:sz w:val="24"/>
      <w:szCs w:val="24"/>
    </w:rPr>
  </w:style>
  <w:style w:customStyle="1" w:styleId="VerbatimChar" w:type="character">
    <w:name w:val="Verbatim Char"/>
    <w:basedOn w:val="CaptionChar"/>
    <w:rPr>
      <w:rFonts w:ascii="Consolas" w:cs="Times New Roman" w:eastAsia="Times New Roman" w:hAnsi="Consolas"/>
      <w:sz w:val="22"/>
      <w:szCs w:val="24"/>
    </w:rPr>
  </w:style>
  <w:style w:customStyle="1" w:styleId="SectionNumber" w:type="character">
    <w:name w:val="Section Number"/>
    <w:basedOn w:val="CaptionChar"/>
    <w:rPr>
      <w:rFonts w:ascii="Times New Roman" w:cs="Times New Roman" w:eastAsia="Times New Roman" w:hAnsi="Times New Roman"/>
      <w:sz w:val="24"/>
      <w:szCs w:val="24"/>
    </w:rPr>
  </w:style>
  <w:style w:styleId="FootnoteReference" w:type="character">
    <w:name w:val="footnote reference"/>
    <w:basedOn w:val="CaptionChar"/>
    <w:rsid w:val="00AD713A"/>
    <w:rPr>
      <w:rFonts w:ascii="Times New Roman" w:cs="Times New Roman" w:eastAsia="Times New Roman" w:hAnsi="Times New Roman"/>
      <w:vanish w:val="0"/>
      <w:sz w:val="24"/>
      <w:szCs w:val="24"/>
      <w:vertAlign w:val="superscript"/>
    </w:rPr>
  </w:style>
  <w:style w:styleId="Hyperlink" w:type="character">
    <w:name w:val="Hyperlink"/>
    <w:basedOn w:val="CaptionChar"/>
    <w:rsid w:val="00B3798B"/>
    <w:rPr>
      <w:rFonts w:ascii="Times New Roman" w:cs="Times New Roman" w:eastAsia="Times New Roman" w:hAnsi="Times New Roman"/>
      <w:color w:themeColor="accent1" w:val="4F81BD"/>
      <w:sz w:val="24"/>
      <w:szCs w:val="24"/>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b/>
      <w:bCs/>
      <w:color w:themeColor="accent1" w:themeShade="BF" w:val="365F91"/>
    </w:rPr>
  </w:style>
  <w:style w:styleId="Header" w:type="paragraph">
    <w:name w:val="header"/>
    <w:basedOn w:val="Normal"/>
    <w:link w:val="HeaderChar"/>
    <w:rsid w:val="00802747"/>
    <w:pPr>
      <w:tabs>
        <w:tab w:pos="4680" w:val="center"/>
        <w:tab w:pos="9360" w:val="right"/>
      </w:tabs>
    </w:pPr>
  </w:style>
  <w:style w:customStyle="1" w:styleId="HeaderChar" w:type="character">
    <w:name w:val="Header Char"/>
    <w:basedOn w:val="DefaultParagraphFont"/>
    <w:link w:val="Header"/>
    <w:rsid w:val="00802747"/>
    <w:rPr>
      <w:rFonts w:ascii="Times New Roman" w:cs="Times New Roman" w:eastAsia="Times New Roman" w:hAnsi="Times New Roman"/>
      <w:sz w:val="24"/>
      <w:szCs w:val="24"/>
    </w:rPr>
  </w:style>
  <w:style w:styleId="PageNumber" w:type="character">
    <w:name w:val="page number"/>
    <w:basedOn w:val="DefaultParagraphFont"/>
    <w:rsid w:val="00802747"/>
    <w:rPr>
      <w:rFonts w:ascii="Times New Roman" w:cs="Times New Roman" w:eastAsia="Times New Roman" w:hAnsi="Times New Roman"/>
      <w:sz w:val="24"/>
      <w:szCs w:val="24"/>
    </w:rPr>
  </w:style>
  <w:style w:styleId="Footer" w:type="paragraph">
    <w:name w:val="footer"/>
    <w:basedOn w:val="Normal"/>
    <w:link w:val="FooterChar"/>
    <w:rsid w:val="00802747"/>
    <w:pPr>
      <w:tabs>
        <w:tab w:pos="4680" w:val="center"/>
        <w:tab w:pos="9360" w:val="right"/>
      </w:tabs>
    </w:pPr>
  </w:style>
  <w:style w:customStyle="1" w:styleId="FooterChar" w:type="character">
    <w:name w:val="Footer Char"/>
    <w:basedOn w:val="DefaultParagraphFont"/>
    <w:link w:val="Footer"/>
    <w:rsid w:val="00802747"/>
    <w:rPr>
      <w:rFonts w:ascii="Times New Roman" w:cs="Times New Roman" w:eastAsia="Times New Roman" w:hAnsi="Times New Roman"/>
      <w:sz w:val="24"/>
      <w:szCs w:val="24"/>
    </w:rPr>
  </w:style>
  <w:style w:customStyle="1" w:styleId="Institution" w:type="paragraph">
    <w:name w:val="Institution"/>
    <w:basedOn w:val="Title"/>
    <w:qFormat/>
    <w:rsid w:val="002F64EA"/>
    <w:pPr>
      <w:spacing w:before="1440"/>
    </w:pPr>
  </w:style>
  <w:style w:customStyle="1" w:styleId="Submission" w:type="paragraph">
    <w:name w:val="Submission"/>
    <w:basedOn w:val="Title"/>
    <w:qFormat/>
    <w:rsid w:val="002F64EA"/>
  </w:style>
  <w:style w:customStyle="1" w:styleId="BibliographyHeading" w:type="paragraph">
    <w:name w:val="Bibliography Heading"/>
    <w:basedOn w:val="Heading1"/>
    <w:next w:val="Bibliography"/>
    <w:qFormat/>
    <w:rsid w:val="008A1F6D"/>
  </w:style>
  <w:style w:styleId="FollowedHyperlink" w:type="character">
    <w:name w:val="FollowedHyperlink"/>
    <w:basedOn w:val="DefaultParagraphFont"/>
    <w:rsid w:val="00B3798B"/>
    <w:rPr>
      <w:rFonts w:ascii="Times New Roman" w:cs="Times New Roman" w:eastAsia="Times New Roman" w:hAnsi="Times New Roman"/>
      <w:color w:themeColor="followedHyperlink" w:val="800080"/>
      <w:sz w:val="24"/>
      <w:szCs w:val="24"/>
      <w:u w:val="single"/>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4</TotalTime>
  <Pages>4</Pages>
  <Words>62</Words>
  <Characters>357</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21T16:03:07Z</dcterms:created>
  <dcterms:modified xsi:type="dcterms:W3CDTF">2024-02-21T16:03:07Z</dcterms:modified>
</cp:coreProperties>
</file>

<file path=docProps/custom.xml><?xml version="1.0" encoding="utf-8"?>
<Properties xmlns="http://schemas.openxmlformats.org/officeDocument/2006/custom-properties" xmlns:vt="http://schemas.openxmlformats.org/officeDocument/2006/docPropsVTypes"/>
</file>